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1354" w:rsidRPr="00217CF8" w:rsidRDefault="00486D07" w:rsidP="00972BEC">
      <w:pPr>
        <w:jc w:val="center"/>
        <w:rPr>
          <w:sz w:val="28"/>
          <w:szCs w:val="28"/>
        </w:rPr>
      </w:pPr>
      <w:r w:rsidRPr="00217CF8">
        <w:rPr>
          <w:sz w:val="28"/>
          <w:szCs w:val="28"/>
        </w:rPr>
        <w:t>РЕЗЮМЕ</w:t>
      </w:r>
    </w:p>
    <w:p w:rsidR="00486D07" w:rsidRDefault="00486D07">
      <w:pPr>
        <w:rPr>
          <w:sz w:val="24"/>
          <w:szCs w:val="24"/>
        </w:rPr>
      </w:pPr>
      <w:r w:rsidRPr="00217CF8">
        <w:rPr>
          <w:sz w:val="24"/>
          <w:szCs w:val="24"/>
        </w:rPr>
        <w:t>Рассудихина</w:t>
      </w:r>
      <w:r w:rsidR="00217CF8" w:rsidRPr="00217CF8">
        <w:rPr>
          <w:sz w:val="24"/>
          <w:szCs w:val="24"/>
        </w:rPr>
        <w:t xml:space="preserve"> Надежда Николаевна</w:t>
      </w:r>
    </w:p>
    <w:p w:rsidR="00324B20" w:rsidRPr="00324B20" w:rsidRDefault="00324B20">
      <w:pPr>
        <w:rPr>
          <w:sz w:val="24"/>
          <w:szCs w:val="24"/>
        </w:rPr>
      </w:pPr>
      <w:r>
        <w:rPr>
          <w:sz w:val="24"/>
          <w:szCs w:val="24"/>
        </w:rPr>
        <w:t xml:space="preserve">Контакты: </w:t>
      </w:r>
      <w:r>
        <w:rPr>
          <w:sz w:val="24"/>
          <w:szCs w:val="24"/>
          <w:lang w:val="en-US"/>
        </w:rPr>
        <w:t>e</w:t>
      </w:r>
      <w:r w:rsidRPr="00324B20"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mail</w:t>
      </w:r>
      <w:r w:rsidRPr="00324B20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hope</w:t>
      </w:r>
      <w:r w:rsidRPr="00324B20">
        <w:rPr>
          <w:sz w:val="24"/>
          <w:szCs w:val="24"/>
        </w:rPr>
        <w:t>7</w:t>
      </w:r>
      <w:r>
        <w:rPr>
          <w:sz w:val="24"/>
          <w:szCs w:val="24"/>
          <w:lang w:val="en-US"/>
        </w:rPr>
        <w:t>spb</w:t>
      </w:r>
      <w:r w:rsidRPr="00324B20">
        <w:rPr>
          <w:sz w:val="24"/>
          <w:szCs w:val="24"/>
        </w:rPr>
        <w:t>@</w:t>
      </w:r>
      <w:r>
        <w:rPr>
          <w:sz w:val="24"/>
          <w:szCs w:val="24"/>
          <w:lang w:val="en-US"/>
        </w:rPr>
        <w:t>gmail</w:t>
      </w:r>
      <w:r w:rsidRPr="00324B20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com</w:t>
      </w:r>
    </w:p>
    <w:p w:rsidR="00486D07" w:rsidRDefault="00486D07">
      <w:r>
        <w:t>Переводчик в языковых парах английский – русский, русски</w:t>
      </w:r>
      <w:r>
        <w:tab/>
        <w:t>й – английский</w:t>
      </w:r>
      <w:r w:rsidR="00010E0F">
        <w:t xml:space="preserve">, испанский </w:t>
      </w:r>
      <w:r w:rsidR="00D226F3">
        <w:t>–</w:t>
      </w:r>
      <w:r w:rsidR="00010E0F">
        <w:t xml:space="preserve"> русский</w:t>
      </w:r>
    </w:p>
    <w:p w:rsidR="00D226F3" w:rsidRDefault="00D226F3">
      <w:r>
        <w:t>Т</w:t>
      </w:r>
      <w:r w:rsidRPr="00D226F3">
        <w:t xml:space="preserve">ехнический </w:t>
      </w:r>
      <w:r w:rsidR="00217CF8">
        <w:t xml:space="preserve">письменный </w:t>
      </w:r>
      <w:r w:rsidRPr="00D226F3">
        <w:t xml:space="preserve">перевод специальных и маркетинговых текстов в области строительства и недвижимости, строительных материалов, перевод текстов общей тематики, </w:t>
      </w:r>
      <w:r w:rsidR="00542421">
        <w:t>в т.ч.</w:t>
      </w:r>
      <w:r w:rsidRPr="00D226F3">
        <w:t xml:space="preserve">на </w:t>
      </w:r>
      <w:r w:rsidR="00542421">
        <w:t xml:space="preserve">общественно-политические </w:t>
      </w:r>
      <w:r w:rsidRPr="00D226F3">
        <w:t>темы</w:t>
      </w:r>
      <w:r>
        <w:t>.</w:t>
      </w:r>
      <w:r w:rsidR="00972BEC">
        <w:t xml:space="preserve"> Выполняю осмысленный перевод профильных текстов с пониманием процессов, стоящих за описанием и документами.</w:t>
      </w:r>
    </w:p>
    <w:p w:rsidR="00A709F9" w:rsidRDefault="00010E0F">
      <w:r w:rsidRPr="00217CF8">
        <w:rPr>
          <w:b/>
          <w:bCs/>
        </w:rPr>
        <w:t>Образование</w:t>
      </w:r>
      <w:r>
        <w:t>: высшее техническое</w:t>
      </w:r>
      <w:bookmarkStart w:id="0" w:name="_GoBack"/>
      <w:bookmarkEnd w:id="0"/>
    </w:p>
    <w:p w:rsidR="00010E0F" w:rsidRDefault="00010E0F">
      <w:r>
        <w:t>2005г – Петербургский Государственный Университет Путей Сообщения по специальности «Промышленно-гражданское строительство».</w:t>
      </w:r>
    </w:p>
    <w:p w:rsidR="00010E0F" w:rsidRDefault="00010E0F"/>
    <w:p w:rsidR="00486D07" w:rsidRDefault="00486D07">
      <w:r w:rsidRPr="00217CF8">
        <w:rPr>
          <w:b/>
          <w:bCs/>
        </w:rPr>
        <w:t>Опыт работы</w:t>
      </w:r>
      <w:r>
        <w:t xml:space="preserve">: </w:t>
      </w:r>
    </w:p>
    <w:p w:rsidR="00D226F3" w:rsidRPr="00D226F3" w:rsidRDefault="00010E0F" w:rsidP="00D226F3">
      <w:pPr>
        <w:textAlignment w:val="top"/>
      </w:pPr>
      <w:r>
        <w:t>2003-201</w:t>
      </w:r>
      <w:r w:rsidR="00D226F3">
        <w:t>4</w:t>
      </w:r>
      <w:r>
        <w:t xml:space="preserve">гг – инженер-конструктор в ОАО «ЛенНИИПроект». </w:t>
      </w:r>
      <w:r w:rsidR="00D226F3" w:rsidRPr="00D226F3">
        <w:t>У</w:t>
      </w:r>
      <w:r w:rsidR="00D226F3" w:rsidRPr="00D226F3">
        <w:t>частие в создании проектов жилых и общественных зданий (рабочие чертежи, расчет, написание пояснительных записок, посещение стройплощадки), перевод специальной литературы</w:t>
      </w:r>
      <w:r w:rsidR="00D226F3">
        <w:t>.</w:t>
      </w:r>
    </w:p>
    <w:p w:rsidR="00486D07" w:rsidRDefault="00486D07">
      <w:r>
        <w:t>Опыт перевода статей и материалов строительной тематики, знание специфики и терминологии проектной документации</w:t>
      </w:r>
      <w:r w:rsidR="00D226F3">
        <w:t xml:space="preserve"> и строительной отрасли</w:t>
      </w:r>
      <w:r>
        <w:t xml:space="preserve">, опыт составления проектной документации, опыт работы с русской и английской версиями программы </w:t>
      </w:r>
      <w:r>
        <w:rPr>
          <w:lang w:val="en-US"/>
        </w:rPr>
        <w:t>AutoCAD</w:t>
      </w:r>
      <w:r>
        <w:t>.</w:t>
      </w:r>
    </w:p>
    <w:p w:rsidR="008743CE" w:rsidRDefault="008743CE">
      <w:r>
        <w:t>С 2017 по наст. вр</w:t>
      </w:r>
      <w:r w:rsidR="00A61A26">
        <w:t>.</w:t>
      </w:r>
      <w:r>
        <w:t xml:space="preserve"> – участие в некоммерческом проекте, перевод статей по теме гражданской журналистики, переведено и опубликовано </w:t>
      </w:r>
      <w:r w:rsidR="00010E0F">
        <w:t>14</w:t>
      </w:r>
      <w:r>
        <w:t xml:space="preserve"> статей. </w:t>
      </w:r>
    </w:p>
    <w:p w:rsidR="00486D07" w:rsidRPr="00217CF8" w:rsidRDefault="00486D07">
      <w:pPr>
        <w:rPr>
          <w:b/>
          <w:bCs/>
        </w:rPr>
      </w:pPr>
      <w:r w:rsidRPr="00217CF8">
        <w:rPr>
          <w:b/>
          <w:bCs/>
        </w:rPr>
        <w:t>Повышение квалификации:</w:t>
      </w:r>
    </w:p>
    <w:p w:rsidR="008743CE" w:rsidRDefault="00486D07">
      <w:r>
        <w:t xml:space="preserve">2017-2019гг – </w:t>
      </w:r>
      <w:r w:rsidR="008743CE">
        <w:t xml:space="preserve">СПбГУ, </w:t>
      </w:r>
      <w:r>
        <w:t xml:space="preserve">программа переподготовки </w:t>
      </w:r>
      <w:r w:rsidR="008743CE">
        <w:t xml:space="preserve">«Переводчик в области профессиональной коммуникации» (английский язык). </w:t>
      </w:r>
    </w:p>
    <w:p w:rsidR="008743CE" w:rsidRPr="00217CF8" w:rsidRDefault="008743CE">
      <w:pPr>
        <w:rPr>
          <w:b/>
          <w:bCs/>
        </w:rPr>
      </w:pPr>
      <w:r w:rsidRPr="00217CF8">
        <w:rPr>
          <w:b/>
          <w:bCs/>
        </w:rPr>
        <w:t>Дополнительное образование:</w:t>
      </w:r>
    </w:p>
    <w:p w:rsidR="008743CE" w:rsidRDefault="008743CE">
      <w:r>
        <w:t>2016 – 2018 гг – Испанский центр Культуры, Образования и Бизнеса в Санкт-Петербурге, Испанский язык, уровни В2 – С1.</w:t>
      </w:r>
    </w:p>
    <w:p w:rsidR="008743CE" w:rsidRPr="00486D07" w:rsidRDefault="008743CE">
      <w:r>
        <w:t xml:space="preserve">Опыт перевода </w:t>
      </w:r>
      <w:r w:rsidR="00A61A26">
        <w:t>субтитров к сериалам с испанского языка на русский (некоммерческий проект).</w:t>
      </w:r>
    </w:p>
    <w:sectPr w:rsidR="008743CE" w:rsidRPr="00486D0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3NDK0NLYwMbc0M7VU0lEKTi0uzszPAykwrAUA/hGmvywAAAA="/>
  </w:docVars>
  <w:rsids>
    <w:rsidRoot w:val="00486D07"/>
    <w:rsid w:val="00010E0F"/>
    <w:rsid w:val="00206991"/>
    <w:rsid w:val="00217CF8"/>
    <w:rsid w:val="00324B20"/>
    <w:rsid w:val="00486D07"/>
    <w:rsid w:val="00502C71"/>
    <w:rsid w:val="00542421"/>
    <w:rsid w:val="008743CE"/>
    <w:rsid w:val="00972BEC"/>
    <w:rsid w:val="00980CB0"/>
    <w:rsid w:val="00A61A26"/>
    <w:rsid w:val="00A709F9"/>
    <w:rsid w:val="00C60DBB"/>
    <w:rsid w:val="00C91354"/>
    <w:rsid w:val="00D22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030B3E"/>
  <w15:chartTrackingRefBased/>
  <w15:docId w15:val="{1B316D52-A594-4959-B735-107A6EE00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9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415156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043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0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404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9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73968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4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82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58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216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050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1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7520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6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нс</dc:creator>
  <cp:keywords/>
  <dc:description/>
  <cp:lastModifiedBy>днс</cp:lastModifiedBy>
  <cp:revision>7</cp:revision>
  <dcterms:created xsi:type="dcterms:W3CDTF">2019-04-15T08:56:00Z</dcterms:created>
  <dcterms:modified xsi:type="dcterms:W3CDTF">2019-12-18T11:42:00Z</dcterms:modified>
</cp:coreProperties>
</file>